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0929ea5257bffd649d1f136c975109faeca39"/>
    <w:p>
      <w:pPr>
        <w:pStyle w:val="Heading4"/>
      </w:pPr>
      <w:r>
        <w:t xml:space="preserve">#787. K 站中转内最便宜的航班---【图论问题中的动态规划】</w:t>
      </w:r>
    </w:p>
    <w:bookmarkEnd w:id="20"/>
    <w:bookmarkStart w:id="30" w:name="题目描述"/>
    <w:p>
      <w:pPr>
        <w:pStyle w:val="Heading2"/>
      </w:pPr>
      <w:r>
        <w:t xml:space="preserve">题目描述</w:t>
      </w:r>
    </w:p>
    <w:p>
      <w:pPr>
        <w:pStyle w:val="CaptionedFigure"/>
      </w:pPr>
      <w:r>
        <w:drawing>
          <wp:inline>
            <wp:extent cx="5334000" cy="14394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2623381721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88421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2623383877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76208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262338595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5" w:name="动态规划分析"/>
    <w:p>
      <w:pPr>
        <w:pStyle w:val="Heading2"/>
      </w:pPr>
      <w:r>
        <w:t xml:space="preserve">动态规划分析</w:t>
      </w:r>
    </w:p>
    <w:bookmarkStart w:id="31" w:name="Xaec739d794d56489c47303c6a71a8e18b60ca4a"/>
    <w:p>
      <w:pPr>
        <w:pStyle w:val="Heading3"/>
      </w:pPr>
      <w:r>
        <w:t xml:space="preserve">1.寻找最优子结构</w:t>
      </w:r>
    </w:p>
    <w:p>
      <w:pPr>
        <w:numPr>
          <w:ilvl w:val="0"/>
          <w:numId w:val="1001"/>
        </w:numPr>
      </w:pPr>
      <w:r>
        <w:t xml:space="preserve">设a1,a2,a3....,am表示其中的m个城市；设起点为src,中点为dst,中转次数为k;</w:t>
      </w:r>
    </w:p>
    <w:p>
      <w:pPr>
        <w:numPr>
          <w:ilvl w:val="0"/>
          <w:numId w:val="1001"/>
        </w:numPr>
      </w:pPr>
      <w:r>
        <w:t xml:space="preserve">寻找从src到dst中转k次的最便宜路线的问题---&gt;可以转换为---&gt;从m个城市中随意找出一个中转城市b(1)，且有一趟从ai到dst的航班。则需要寻找从src到b(1)经过k-1次中转的最便宜路线；</w:t>
      </w:r>
    </w:p>
    <w:p>
      <w:pPr>
        <w:numPr>
          <w:ilvl w:val="0"/>
          <w:numId w:val="1001"/>
        </w:numPr>
      </w:pPr>
      <w:r>
        <w:t xml:space="preserve">依此类推：从m个城市中随意找出一个中转城市bi,且有一趟从b(i)到b(i-1)的航班，则需要寻找一个从src到b(i)经过k-i次中转的最便宜的路线。</w:t>
      </w:r>
    </w:p>
    <w:p>
      <w:pPr>
        <w:pStyle w:val="FirstParagraph"/>
      </w:pPr>
      <w:r>
        <w:rPr>
          <w:bCs/>
          <w:b/>
        </w:rPr>
        <w:t xml:space="preserve">动态规划求解问题具有一定的暴力性质：在这个问题中，我门并不能确定的找出这k个中转城市，因此，我们不得不考虑所有的城市都有这样的一种可能；但动态规划的优点是不会重复的求解同一个问题。</w:t>
      </w:r>
    </w:p>
    <w:bookmarkEnd w:id="31"/>
    <w:bookmarkStart w:id="34" w:name="X6f72f27766626f4c72f4b224116366427c9632d"/>
    <w:p>
      <w:pPr>
        <w:pStyle w:val="Heading3"/>
      </w:pPr>
      <w:r>
        <w:t xml:space="preserve">2.二维动态数组和状态转移方程的确定</w:t>
      </w:r>
    </w:p>
    <w:p>
      <w:pPr>
        <w:numPr>
          <w:ilvl w:val="0"/>
          <w:numId w:val="1002"/>
        </w:numPr>
      </w:pPr>
      <w:r>
        <w:t xml:space="preserve">要确定动态数组的含义，首先要分析在分解子问题的时候变动的量和不变的量。在该问题中，改变的量是“终点站”和“中转站点的个数”；不变的量是“起始站点”；dp[i] [j]要表示的值肯定直接或间接的与所求有关，在本题中表示的就是最少的花销。</w:t>
      </w:r>
    </w:p>
    <w:p>
      <w:pPr>
        <w:numPr>
          <w:ilvl w:val="0"/>
          <w:numId w:val="1002"/>
        </w:numPr>
      </w:pPr>
      <w:r>
        <w:t xml:space="preserve">dp[dst] [j]表示从起始站点到达dst站点经过 j 个中转站最便宜的价钱。</w:t>
      </w:r>
    </w:p>
    <w:p>
      <w:pPr>
        <w:numPr>
          <w:ilvl w:val="0"/>
          <w:numId w:val="1002"/>
        </w:numPr>
      </w:pPr>
      <w:r>
        <w:t xml:space="preserve">状态转移方程dp[nowEnd] [i] = min(dp[nowBegin] [i - 1] + price, dp[nowEnd] [i]); （price 表示的是从nowEnd到nowBegin的航班价格）</w:t>
      </w:r>
      <w:r>
        <w:rPr>
          <w:bCs/>
          <w:b/>
        </w:rPr>
        <w:t xml:space="preserve">确定动态数组的含义的时候要结合不变量和变量来分析，不可想当然的套来套去；</w:t>
      </w:r>
    </w:p>
    <w:p>
      <w:pPr>
        <w:numPr>
          <w:ilvl w:val="0"/>
          <w:numId w:val="1000"/>
        </w:numPr>
        <w:pStyle w:val="Heading3"/>
      </w:pPr>
      <w:bookmarkStart w:id="32" w:name="X731f7d62f945b1dae6a0ddac7a8ece87224806f"/>
      <w:r>
        <w:t xml:space="preserve">3.动态数组的初始化</w:t>
      </w:r>
      <w:bookmarkEnd w:id="32"/>
    </w:p>
    <w:p>
      <w:pPr>
        <w:numPr>
          <w:ilvl w:val="0"/>
          <w:numId w:val="1000"/>
        </w:numPr>
      </w:pPr>
      <w:r>
        <w:t xml:space="preserve">遍历flights数组，dp[dst] [0]=price;</w:t>
      </w:r>
    </w:p>
    <w:p>
      <w:pPr>
        <w:numPr>
          <w:ilvl w:val="0"/>
          <w:numId w:val="1000"/>
        </w:numPr>
        <w:pStyle w:val="Heading2"/>
      </w:pPr>
      <w:bookmarkStart w:id="33" w:name="X3f32b6a43b46d34bd5350b85768c6300e1a57fc"/>
      <w:r>
        <w:t xml:space="preserve">3代码实现</w:t>
      </w:r>
      <w:bookmarkEnd w:id="33"/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Cheapest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fligh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---初始化为最大</w:t>
      </w:r>
      <w:r>
        <w:br/>
      </w:r>
      <w:r>
        <w:rPr>
          <w:rStyle w:val="NormalTok"/>
        </w:rPr>
        <w:t xml:space="preserve">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数组初始化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for(int i=0;i&lt;=k;i++){</w:t>
      </w:r>
      <w:r>
        <w:br/>
      </w:r>
      <w:r>
        <w:rPr>
          <w:rStyle w:val="CommentTok"/>
        </w:rPr>
        <w:t xml:space="preserve">            //航班没有重复，且不存在自环</w:t>
      </w:r>
      <w:r>
        <w:br/>
      </w:r>
      <w:r>
        <w:rPr>
          <w:rStyle w:val="CommentTok"/>
        </w:rPr>
        <w:t xml:space="preserve">            dp[src][i]=0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直达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寻找结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</w:pP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3:39Z</dcterms:created>
  <dcterms:modified xsi:type="dcterms:W3CDTF">2022-02-09T14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